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24D1" w:rsidRDefault="007930D3" w:rsidP="007930D3">
      <w:pPr>
        <w:jc w:val="center"/>
        <w:rPr>
          <w:sz w:val="96"/>
          <w:szCs w:val="96"/>
        </w:rPr>
      </w:pPr>
      <w:r w:rsidRPr="007930D3">
        <w:rPr>
          <w:sz w:val="96"/>
          <w:szCs w:val="96"/>
        </w:rPr>
        <w:t>Termín odevzdání terénní dokumentace je 5. února.</w:t>
      </w:r>
    </w:p>
    <w:p w:rsidR="007930D3" w:rsidRPr="007930D3" w:rsidRDefault="007930D3" w:rsidP="007930D3">
      <w:pPr>
        <w:jc w:val="center"/>
        <w:rPr>
          <w:sz w:val="96"/>
          <w:szCs w:val="96"/>
        </w:rPr>
      </w:pPr>
      <w:bookmarkStart w:id="0" w:name="_GoBack"/>
      <w:bookmarkEnd w:id="0"/>
    </w:p>
    <w:p w:rsidR="007930D3" w:rsidRPr="007930D3" w:rsidRDefault="007930D3" w:rsidP="007930D3">
      <w:pPr>
        <w:jc w:val="center"/>
        <w:rPr>
          <w:sz w:val="96"/>
          <w:szCs w:val="96"/>
        </w:rPr>
      </w:pPr>
      <w:r w:rsidRPr="007930D3">
        <w:rPr>
          <w:sz w:val="96"/>
          <w:szCs w:val="96"/>
        </w:rPr>
        <w:t>Po přečtení zprávy vás budu individuálně kontaktovat.</w:t>
      </w:r>
    </w:p>
    <w:sectPr w:rsidR="007930D3" w:rsidRPr="007930D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3MDO0MDA2Nra0MDRR0lEKTi0uzszPAykwrAUAiEq4VywAAAA="/>
  </w:docVars>
  <w:rsids>
    <w:rsidRoot w:val="00842B56"/>
    <w:rsid w:val="00017A6D"/>
    <w:rsid w:val="0014495C"/>
    <w:rsid w:val="001865A2"/>
    <w:rsid w:val="002B0585"/>
    <w:rsid w:val="004D3433"/>
    <w:rsid w:val="005918B3"/>
    <w:rsid w:val="007930D3"/>
    <w:rsid w:val="00842B56"/>
    <w:rsid w:val="00867A52"/>
    <w:rsid w:val="0088392B"/>
    <w:rsid w:val="009323E6"/>
    <w:rsid w:val="00A00766"/>
    <w:rsid w:val="00A74880"/>
    <w:rsid w:val="00BB1398"/>
    <w:rsid w:val="00D52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B42849"/>
  <w15:chartTrackingRefBased/>
  <w15:docId w15:val="{99B5997B-91D8-4CAA-B1EF-682DD8194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</Words>
  <Characters>90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FMU</Company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0-12-18T17:29:00Z</dcterms:created>
  <dcterms:modified xsi:type="dcterms:W3CDTF">2020-12-18T17:31:00Z</dcterms:modified>
</cp:coreProperties>
</file>